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379C2FE7" w:rsidR="00FF57BA" w:rsidRDefault="00FF57BA">
      <w:pPr>
        <w:pStyle w:val="ListParagraph"/>
        <w:numPr>
          <w:ilvl w:val="0"/>
          <w:numId w:val="12"/>
        </w:numPr>
        <w:spacing w:line="360" w:lineRule="auto"/>
        <w:ind w:left="1647"/>
      </w:pPr>
      <w:r>
        <w:t>Test Execution Logs</w:t>
      </w:r>
      <w:r w:rsidR="00F847B6">
        <w:t xml:space="preserve"> - </w:t>
      </w:r>
      <w:r w:rsidR="00F847B6" w:rsidRPr="00F847B6">
        <w:t>records of the activities and outcomes of test cases during the actual execution phase of software testing.</w:t>
      </w:r>
    </w:p>
    <w:p w14:paraId="56437ED6" w14:textId="264F434C" w:rsidR="00FF57BA" w:rsidRDefault="00FF57BA">
      <w:pPr>
        <w:pStyle w:val="ListParagraph"/>
        <w:numPr>
          <w:ilvl w:val="0"/>
          <w:numId w:val="12"/>
        </w:numPr>
        <w:spacing w:line="360" w:lineRule="auto"/>
        <w:ind w:left="1647"/>
      </w:pPr>
      <w:r>
        <w:t>Defect Reports</w:t>
      </w:r>
      <w:r w:rsidR="00AD3353">
        <w:t xml:space="preserve"> - </w:t>
      </w:r>
      <w:r w:rsidR="00AD3353" w:rsidRPr="00AD3353">
        <w:t>a document or record used in software development and quality assurance to report and document issues</w:t>
      </w:r>
      <w:r w:rsidR="00AD3353">
        <w:t xml:space="preserve">. </w:t>
      </w:r>
    </w:p>
    <w:p w14:paraId="7665AB5C" w14:textId="3146CDBA" w:rsidR="00FF57BA" w:rsidRDefault="00FF57BA">
      <w:pPr>
        <w:pStyle w:val="ListParagraph"/>
        <w:numPr>
          <w:ilvl w:val="0"/>
          <w:numId w:val="12"/>
        </w:numPr>
        <w:spacing w:line="360" w:lineRule="auto"/>
        <w:ind w:left="1647"/>
      </w:pPr>
      <w:r>
        <w:t>Test Summary Report</w:t>
      </w:r>
      <w:r w:rsidR="007E4AC6">
        <w:t xml:space="preserve"> - </w:t>
      </w:r>
      <w:r w:rsidR="007E4AC6" w:rsidRPr="007E4AC6">
        <w:t>a comprehensive document that provides an overview of the entire testing process for a software application or system.</w:t>
      </w:r>
    </w:p>
    <w:p w14:paraId="356BDD89" w14:textId="5AD2A1AC" w:rsidR="00FF57BA" w:rsidRDefault="00FF57BA">
      <w:pPr>
        <w:pStyle w:val="ListParagraph"/>
        <w:numPr>
          <w:ilvl w:val="0"/>
          <w:numId w:val="12"/>
        </w:numPr>
        <w:spacing w:line="360" w:lineRule="auto"/>
        <w:ind w:left="1647"/>
      </w:pPr>
      <w:r>
        <w:t>Test Closure report</w:t>
      </w:r>
      <w:r w:rsidR="00FC627C">
        <w:t xml:space="preserve"> - </w:t>
      </w:r>
      <w:r w:rsidR="00FC627C" w:rsidRPr="00FC627C">
        <w:t>a formal document that summarizes the activities, results, and outcomes of the entire testing phase in a software development projec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lastRenderedPageBreak/>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D794E" w14:textId="77777777" w:rsidR="004B756A" w:rsidRDefault="004B756A" w:rsidP="000612CB">
      <w:r>
        <w:separator/>
      </w:r>
    </w:p>
    <w:p w14:paraId="18238DB7" w14:textId="77777777" w:rsidR="004B756A" w:rsidRDefault="004B756A"/>
  </w:endnote>
  <w:endnote w:type="continuationSeparator" w:id="0">
    <w:p w14:paraId="5389BEDD" w14:textId="77777777" w:rsidR="004B756A" w:rsidRDefault="004B756A" w:rsidP="000612CB">
      <w:r>
        <w:continuationSeparator/>
      </w:r>
    </w:p>
    <w:p w14:paraId="666C10B4" w14:textId="77777777" w:rsidR="004B756A" w:rsidRDefault="004B75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1FD2C" w14:textId="77777777" w:rsidR="004B756A" w:rsidRDefault="004B756A" w:rsidP="000612CB">
      <w:r>
        <w:separator/>
      </w:r>
    </w:p>
    <w:p w14:paraId="0AFA46E5" w14:textId="77777777" w:rsidR="004B756A" w:rsidRDefault="004B756A"/>
  </w:footnote>
  <w:footnote w:type="continuationSeparator" w:id="0">
    <w:p w14:paraId="16B69CA1" w14:textId="77777777" w:rsidR="004B756A" w:rsidRDefault="004B756A" w:rsidP="000612CB">
      <w:r>
        <w:continuationSeparator/>
      </w:r>
    </w:p>
    <w:p w14:paraId="76A383C8" w14:textId="77777777" w:rsidR="004B756A" w:rsidRDefault="004B75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67032"/>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B756A"/>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4AC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3353"/>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47B6"/>
    <w:rsid w:val="00F860DD"/>
    <w:rsid w:val="00F862B1"/>
    <w:rsid w:val="00FA2ED6"/>
    <w:rsid w:val="00FA5D33"/>
    <w:rsid w:val="00FA7A10"/>
    <w:rsid w:val="00FB0781"/>
    <w:rsid w:val="00FB34DC"/>
    <w:rsid w:val="00FB4B43"/>
    <w:rsid w:val="00FB67C7"/>
    <w:rsid w:val="00FC2E3E"/>
    <w:rsid w:val="00FC627C"/>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32</TotalTime>
  <Pages>18</Pages>
  <Words>2891</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5</cp:revision>
  <cp:lastPrinted>2012-05-30T05:01:00Z</cp:lastPrinted>
  <dcterms:created xsi:type="dcterms:W3CDTF">2019-01-07T09:22:00Z</dcterms:created>
  <dcterms:modified xsi:type="dcterms:W3CDTF">2023-09-05T08:0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